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2AF79" w14:textId="77777777" w:rsidR="00E9198B" w:rsidRPr="00E9198B" w:rsidRDefault="00E9198B" w:rsidP="00E9198B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User is asked to start the game and 2 dice are randomly rolled, outputting a number from 2-12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>// Depending on dice roll results, the program will determine your fate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>// In-depth instructions below.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>/* Instructions: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>* A player rolls two six-sided die, which means he can roll a 1, 2, 3, 4, 5 or 6 on either die.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>* After the dice come to rest they are added together and their sum determines the outcome.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>* If the sum is 7 or 11 on the first roll, the player wins.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>* If the sum is 2, 3, or 12 on the first roll, the player loses (this is called “craps”).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>* If the player rolls 4, 5, 6, 8, 9, or 10 on the first throw, then that becomes the player’s “point”.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>* To win, the player must “make their point”, that means that they must roll the sum they got on that first throw, ...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>* ... so they keep rolling the dice.  The player loses by rolling a 7 before making the point.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>*/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>&lt;iostream&gt;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>&lt;</w:t>
      </w:r>
      <w:proofErr w:type="spellStart"/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>cmath</w:t>
      </w:r>
      <w:proofErr w:type="spellEnd"/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>&gt;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>&lt;</w:t>
      </w:r>
      <w:proofErr w:type="spellStart"/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>fstream</w:t>
      </w:r>
      <w:proofErr w:type="spellEnd"/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>&gt;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using namespace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std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void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Instructions(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double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&amp; games)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Function declaration for instructions function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tar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double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&amp; die_1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, double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&amp; die_2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, double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amp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_sum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Function declaration of die randomizer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econd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double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&amp; die_3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, double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&amp; die_4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, double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&amp; die_sum2)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Function declaration of die randomizer 2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main() {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ofstream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outfile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Directs output into separate file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ofstream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>"WinLossRecord.txt"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 Allows </w:t>
      </w:r>
      <w:proofErr w:type="spellStart"/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commands to display things in .txt file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outfile.open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>"WinLossRecord.txt"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Opens .txt file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ouble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one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two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um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Creates variables for the rolling of the first dies and their sum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ouble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three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four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um2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Creates variables for the following of future dies and their sum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ouble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GAMES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 Creates a variable for pass by reference of the amount of games played record in instruction </w:t>
      </w:r>
      <w:proofErr w:type="spellStart"/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funct</w:t>
      </w:r>
      <w:proofErr w:type="spellEnd"/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.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bettingamount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totalbalance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Creates variables for betting feature of program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seed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Creates a variable for declaration of seed for different results each time program is ran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Instructions(GAMES)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Inputs text from instructions function and passes by GAMES played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How much money have you brought into the casino with you?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Asks user for total balance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How much money have you brought into the casino with you?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lastRenderedPageBreak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in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gt;&g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totalbalance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Records initial total balance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For every dollar bet, you have the chance to win twice the amount you bet.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Parameters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For every dollar bet, you have the chance to win twice the amount you bet.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If you lose, you will lose three the amount of your bet.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Parameters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If you lose, you will lose three the amount of your bet.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How much money would you like to bet?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Asks user for amount out of total to bed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How much money would you like to bet?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in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gt;&g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bettingamount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Records value for amount user wants to bet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Please enter a random number seed: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Asks user for random number seed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Please enter a random number seed: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in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gt;&gt; seed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Records seed number inputted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srand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(seed)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 Inputs seed number into </w:t>
      </w:r>
      <w:proofErr w:type="spellStart"/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srand</w:t>
      </w:r>
      <w:proofErr w:type="spellEnd"/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to help with the randomizing of rand()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For spacing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x =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x &lt; GAMES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x++) {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Counts games played and stops when x = GAMES inputted by user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tar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one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two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um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Passes by reference the randomized dice values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r first roll is a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on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.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Displays first roll to user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r first roll is a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on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.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r second roll is a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two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.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Displays second roll to user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r second roll is a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two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.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Player rolled: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on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 +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two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 =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um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Sums rolls and displays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Player rolled: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on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 +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two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 =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um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f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um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=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7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||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um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=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>11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{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Conditions for winning during the first round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 HAVE WON!! CONGRATS!!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proofErr w:type="gram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</w:t>
      </w:r>
      <w:proofErr w:type="gramEnd"/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 Displays to user that he/she has won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 HAVE WON!! CONGRATS!!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totalbalanc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totalbalanc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+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bettingamoun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*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Calculates earnings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r current balance is: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totalbalanc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Displays new balance of user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r current balance is: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totalbalanc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um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=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2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||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um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=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3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||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um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=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>12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{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Condition for losing during the first round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Better luck next time.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proofErr w:type="gram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</w:t>
      </w:r>
      <w:proofErr w:type="gramEnd"/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 Display of when user loses during the first round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lastRenderedPageBreak/>
        <w:t xml:space="preserve">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Better luck next time.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totalbalanc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totalbalanc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-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bettingamoun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*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Calculates losses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r current balance is: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totalbalanc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Displays new balance to user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r current balance is: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totalbalanc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if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totalbalanc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{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Condition for if user runs out of money in his/her total balance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 are out of money! YOU'RE BUSTED!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proofErr w:type="gram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</w:t>
      </w:r>
      <w:proofErr w:type="gramEnd"/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 Displays to user that he/she is bankrupt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 are out of money! YOU'RE BUSTED!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return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Ends program when user hits -$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}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um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=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4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||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um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=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5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||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um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=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6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||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um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=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8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||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um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=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9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||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um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=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>10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Condition for when user enters round two due to no win/loss condition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Round two incoming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Displays to user that round two is incoming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Round two incoming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do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{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 </w:t>
      </w:r>
      <w:proofErr w:type="spellStart"/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Complimentery</w:t>
      </w:r>
      <w:proofErr w:type="spellEnd"/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to while loop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econd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three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four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um2)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Imports second dice function with PBR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Roll 1: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thre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Displays result of the first roll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Roll 1: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thre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Roll 2: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four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Displays result of the second roll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Roll 2: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four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Player rolled: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thre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 +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four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 =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diesum2 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Displays sum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Player rolled: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thre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 +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four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 =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diesum2 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} 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while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diesum2 !=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um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amp;&amp; diesum2 !=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>7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Condition for when loop is entered to avoid infinite loop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diesum2 ==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um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{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When old die sum equals new die sum, user wins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 WON!!!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proofErr w:type="gram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</w:t>
      </w:r>
      <w:proofErr w:type="gramEnd"/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 Displays to user that he/she has won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 WON!!!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totalbalanc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totalbalanc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+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bettingamoun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*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Calculates and adds to balance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r current balance is: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totalbalanc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r current balance is: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totalbalanc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} 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lse if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diesum2 ==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>7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{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Condition for when user losses in the second round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Better luck next time.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proofErr w:type="gram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</w:t>
      </w:r>
      <w:proofErr w:type="gramEnd"/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 Tells user that they lost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Better luck next time.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totalbalanc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totalbalanc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-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bettingamoun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* </w:t>
      </w:r>
      <w:proofErr w:type="gramStart"/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</w:t>
      </w:r>
      <w:proofErr w:type="gramEnd"/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 Calculates and subtracts from the balance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lastRenderedPageBreak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r current balance is: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totalbalanc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r current balance is: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totalbalanc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if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totalbalance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 are out of money! YOU'RE BUSTED!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 are out of money! YOU'RE BUSTED!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    return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</w:t>
      </w:r>
      <w:proofErr w:type="gramStart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proofErr w:type="gram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} 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lse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{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 If user neither wins or </w:t>
      </w:r>
      <w:proofErr w:type="spellStart"/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losses</w:t>
      </w:r>
      <w:proofErr w:type="spellEnd"/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again, while loop repeats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Roll again.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proofErr w:type="gram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</w:t>
      </w:r>
      <w:proofErr w:type="gramEnd"/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 Tells user that they must roll again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f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Roll again.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</w:t>
      </w:r>
      <w:proofErr w:type="gramStart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proofErr w:type="gram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}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}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Instructions(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double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amp; games)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Function for instructions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WELCOME TO THE CASINO!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 have decided to play the game of craps.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To play, one must roll two dice which will have their sums added up shortly after the roll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If the sum values 7 or 11 on the first roll, you win.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If the sum values 2, 3, or 12 on the first roll, you lose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If the sum values 4, 5, 6, 7, 8, 9, or 10 on the first roll, you enter the second stage of craps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At this point, you must continue to roll until you roll either your original number or a 7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If you roll your number, you win. If you roll a 7, you lose.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That having been said, let the game begin!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&lt;&lt;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How many games would you like to play? (Please enter a value from 5-20):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Asks user for the number of games he/she wants to play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in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gt;&gt; games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Stores value for the number of games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while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games &lt;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5 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or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games &gt;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>20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{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Parameter for number of games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games &lt;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>5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{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When games is under 5, user is asked to enter a higher number of games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 must play </w:t>
      </w:r>
      <w:proofErr w:type="spellStart"/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>atleast</w:t>
      </w:r>
      <w:proofErr w:type="spellEnd"/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5 games to reserve your spot on the table.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Please re-enter the number of games you would like to play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in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gt;&gt; games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Records new input for games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games &gt;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>20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{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When games is over 20, user is asked to enter a lower number of games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lastRenderedPageBreak/>
        <w:t xml:space="preserve">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 are only allowed to play a maximum of 20 games. OTHER PEOPLE WANT TO PLAY!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Please re-enter the number of games you would like to play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in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gt;&gt; games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Records new input for games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}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5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= games &amp;&amp; games &lt;=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>20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{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When correct amount of games is entered, user is allowed to continue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Thank you for your input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Thanks user for input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ou will be playing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games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 games. 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Displays number of games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r w:rsidRPr="00E9198B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"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tart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double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&amp; die_1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, double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&amp; die_2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, double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amp;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_sum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{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Function for random dice roll 1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die_1 = rand() %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6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+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Randomizes number from 1-6 for die 1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die_2 = rand() %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6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+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Randomizes number from 1-6 for die 2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_sum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die_1 + die_2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Sums dice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Second</w:t>
      </w:r>
      <w:proofErr w:type="spellEnd"/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double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&amp; die_3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, double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&amp; die_4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>, double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amp; die_sum2){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Function for random dice roll 2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die_3 = rand() %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6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+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Randomizes number from 1-6 for die 1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die_4 = rand() %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6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+ </w:t>
      </w:r>
      <w:r w:rsidRPr="00E9198B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Randomizes number from 1-6 for die 2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die_sum2 = die_3 + die_4</w:t>
      </w:r>
      <w:r w:rsidRPr="00E9198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t>// Sums dice</w:t>
      </w:r>
      <w:r w:rsidRPr="00E9198B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E9198B">
        <w:rPr>
          <w:rFonts w:ascii="Courier New" w:eastAsia="Times New Roman" w:hAnsi="Courier New" w:cs="Courier New"/>
          <w:color w:val="A9B7C6"/>
          <w:sz w:val="20"/>
          <w:szCs w:val="20"/>
        </w:rPr>
        <w:br/>
      </w:r>
    </w:p>
    <w:p w14:paraId="0FC9CD15" w14:textId="77777777" w:rsidR="00DA243B" w:rsidRDefault="00DA243B"/>
    <w:sectPr w:rsidR="00DA24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sDC0NDYxsDQ2tjBR0lEKTi0uzszPAykwrAUAVWmwliwAAAA="/>
  </w:docVars>
  <w:rsids>
    <w:rsidRoot w:val="00E9198B"/>
    <w:rsid w:val="00DA243B"/>
    <w:rsid w:val="00E91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7AB9F"/>
  <w15:chartTrackingRefBased/>
  <w15:docId w15:val="{E68F7010-BEE1-4464-AD1B-15BE8A840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19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198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81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669</Words>
  <Characters>9518</Characters>
  <Application>Microsoft Office Word</Application>
  <DocSecurity>0</DocSecurity>
  <Lines>79</Lines>
  <Paragraphs>22</Paragraphs>
  <ScaleCrop>false</ScaleCrop>
  <Company/>
  <LinksUpToDate>false</LinksUpToDate>
  <CharactersWithSpaces>1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Pervizi@gmail.com</dc:creator>
  <cp:keywords/>
  <dc:description/>
  <cp:lastModifiedBy>AlexanderPervizi@gmail.com</cp:lastModifiedBy>
  <cp:revision>1</cp:revision>
  <dcterms:created xsi:type="dcterms:W3CDTF">2022-02-05T04:16:00Z</dcterms:created>
  <dcterms:modified xsi:type="dcterms:W3CDTF">2022-02-05T04:17:00Z</dcterms:modified>
</cp:coreProperties>
</file>